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443"/>
        <w:tblW w:w="10485" w:type="dxa"/>
        <w:tblLook w:val="04A0" w:firstRow="1" w:lastRow="0" w:firstColumn="1" w:lastColumn="0" w:noHBand="0" w:noVBand="1"/>
      </w:tblPr>
      <w:tblGrid>
        <w:gridCol w:w="2263"/>
        <w:gridCol w:w="8222"/>
      </w:tblGrid>
      <w:tr w:rsidR="00B82E5F" w:rsidRPr="00A3743B" w14:paraId="44BDA7B3" w14:textId="77777777" w:rsidTr="00D55114">
        <w:trPr>
          <w:trHeight w:val="41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71E407C5" w14:textId="577BD6F3" w:rsidR="00B82E5F" w:rsidRPr="00A3743B" w:rsidRDefault="00B82E5F" w:rsidP="00491929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bookmarkStart w:id="0" w:name="_Hlk111647868"/>
            <w:r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Vardas</w:t>
            </w:r>
            <w:r w:rsidR="00920A72"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, pavardė</w:t>
            </w:r>
          </w:p>
        </w:tc>
        <w:tc>
          <w:tcPr>
            <w:tcW w:w="8222" w:type="dxa"/>
            <w:vAlign w:val="center"/>
          </w:tcPr>
          <w:p w14:paraId="540AFDF6" w14:textId="77777777" w:rsidR="00B82E5F" w:rsidRPr="00A3743B" w:rsidRDefault="00B82E5F" w:rsidP="0049192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B82E5F" w:rsidRPr="00A3743B" w14:paraId="248918EA" w14:textId="77777777" w:rsidTr="00D55114">
        <w:trPr>
          <w:trHeight w:val="41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3AD755FE" w14:textId="77777777" w:rsidR="00B82E5F" w:rsidRPr="00A3743B" w:rsidRDefault="00B82E5F" w:rsidP="00491929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Gimimo data</w:t>
            </w:r>
          </w:p>
        </w:tc>
        <w:tc>
          <w:tcPr>
            <w:tcW w:w="8222" w:type="dxa"/>
            <w:vAlign w:val="center"/>
          </w:tcPr>
          <w:p w14:paraId="720AD48D" w14:textId="1799CC75" w:rsidR="00B82E5F" w:rsidRPr="00A3743B" w:rsidRDefault="00B82E5F" w:rsidP="0049192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B82E5F" w:rsidRPr="00A3743B" w14:paraId="0026CCDF" w14:textId="77777777" w:rsidTr="00D55114">
        <w:trPr>
          <w:trHeight w:val="41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3A8D8DDE" w14:textId="77777777" w:rsidR="00B82E5F" w:rsidRPr="00A3743B" w:rsidRDefault="00B82E5F" w:rsidP="00491929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Telefon</w:t>
            </w:r>
            <w:r w:rsidR="005B036D"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o numeris</w:t>
            </w:r>
          </w:p>
        </w:tc>
        <w:tc>
          <w:tcPr>
            <w:tcW w:w="8222" w:type="dxa"/>
            <w:vAlign w:val="center"/>
          </w:tcPr>
          <w:p w14:paraId="638854B7" w14:textId="5D66D403" w:rsidR="00B82E5F" w:rsidRPr="00A3743B" w:rsidRDefault="00B82E5F" w:rsidP="00491929">
            <w:pPr>
              <w:rPr>
                <w:rFonts w:ascii="Arial" w:eastAsiaTheme="minorHAnsi" w:hAnsi="Arial" w:cs="Arial"/>
                <w:color w:val="808080"/>
                <w:sz w:val="20"/>
                <w:szCs w:val="20"/>
              </w:rPr>
            </w:pPr>
          </w:p>
        </w:tc>
      </w:tr>
      <w:tr w:rsidR="005B036D" w:rsidRPr="00A3743B" w14:paraId="2EB7F48F" w14:textId="77777777" w:rsidTr="00D55114">
        <w:trPr>
          <w:trHeight w:val="417"/>
        </w:trPr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6B8E3910" w14:textId="77777777" w:rsidR="005B036D" w:rsidRPr="00A3743B" w:rsidRDefault="005B036D" w:rsidP="00491929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El. pašto adresas</w:t>
            </w:r>
          </w:p>
        </w:tc>
        <w:tc>
          <w:tcPr>
            <w:tcW w:w="8222" w:type="dxa"/>
            <w:vAlign w:val="center"/>
          </w:tcPr>
          <w:p w14:paraId="4A30018A" w14:textId="58972171" w:rsidR="005B036D" w:rsidRPr="00A3743B" w:rsidRDefault="005B036D" w:rsidP="0049192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</w:tbl>
    <w:bookmarkEnd w:id="0"/>
    <w:p w14:paraId="622DDB3A" w14:textId="77777777" w:rsidR="00B82E5F" w:rsidRPr="00A3743B" w:rsidRDefault="00B82E5F" w:rsidP="00B82E5F">
      <w:pPr>
        <w:jc w:val="center"/>
        <w:rPr>
          <w:rFonts w:ascii="Arial" w:hAnsi="Arial" w:cs="Arial"/>
          <w:color w:val="808080" w:themeColor="background1" w:themeShade="80"/>
          <w:spacing w:val="80"/>
          <w:sz w:val="18"/>
          <w:szCs w:val="18"/>
          <w:lang w:val="lt-LT"/>
        </w:rPr>
      </w:pPr>
      <w:r w:rsidRPr="00A3743B">
        <w:rPr>
          <w:rFonts w:ascii="Arial" w:hAnsi="Arial" w:cs="Arial"/>
          <w:color w:val="808080" w:themeColor="background1" w:themeShade="80"/>
          <w:spacing w:val="80"/>
          <w:sz w:val="18"/>
          <w:szCs w:val="18"/>
          <w:lang w:val="lt-LT"/>
        </w:rPr>
        <w:t xml:space="preserve">INFORMACIJA APIE </w:t>
      </w:r>
      <w:r w:rsidR="005172EE" w:rsidRPr="00A3743B">
        <w:rPr>
          <w:rFonts w:ascii="Arial" w:hAnsi="Arial" w:cs="Arial"/>
          <w:color w:val="808080" w:themeColor="background1" w:themeShade="80"/>
          <w:spacing w:val="80"/>
          <w:sz w:val="18"/>
          <w:szCs w:val="18"/>
          <w:lang w:val="lt-LT"/>
        </w:rPr>
        <w:t>PRAŠYMO TEIKĖJĄ</w:t>
      </w:r>
    </w:p>
    <w:p w14:paraId="144032A3" w14:textId="77777777" w:rsidR="00B82E5F" w:rsidRPr="00A3743B" w:rsidRDefault="00B82E5F">
      <w:pPr>
        <w:rPr>
          <w:rFonts w:ascii="Arial" w:hAnsi="Arial" w:cs="Arial"/>
          <w:sz w:val="18"/>
          <w:szCs w:val="18"/>
          <w:lang w:val="lt-LT"/>
        </w:rPr>
      </w:pPr>
    </w:p>
    <w:p w14:paraId="4FBEE303" w14:textId="77777777" w:rsidR="00491929" w:rsidRDefault="00491929" w:rsidP="00B82E5F">
      <w:pPr>
        <w:rPr>
          <w:rFonts w:ascii="Arial" w:hAnsi="Arial" w:cs="Arial"/>
          <w:sz w:val="20"/>
          <w:szCs w:val="20"/>
          <w:lang w:val="lt-LT"/>
        </w:rPr>
      </w:pPr>
    </w:p>
    <w:p w14:paraId="0C34537C" w14:textId="77777777" w:rsidR="00D55114" w:rsidRDefault="00D55114" w:rsidP="00B82E5F">
      <w:pPr>
        <w:rPr>
          <w:rFonts w:ascii="Arial" w:hAnsi="Arial" w:cs="Arial"/>
          <w:sz w:val="20"/>
          <w:szCs w:val="20"/>
          <w:lang w:val="lt-LT"/>
        </w:rPr>
      </w:pPr>
    </w:p>
    <w:p w14:paraId="57162823" w14:textId="268176FF" w:rsidR="00B82E5F" w:rsidRDefault="00B82E5F" w:rsidP="00B82E5F">
      <w:pPr>
        <w:rPr>
          <w:rFonts w:ascii="Arial" w:hAnsi="Arial" w:cs="Arial"/>
          <w:sz w:val="20"/>
          <w:szCs w:val="20"/>
          <w:lang w:val="lt-LT"/>
        </w:rPr>
      </w:pPr>
      <w:r w:rsidRPr="00A3743B">
        <w:rPr>
          <w:rFonts w:ascii="Arial" w:hAnsi="Arial" w:cs="Arial"/>
          <w:sz w:val="20"/>
          <w:szCs w:val="20"/>
          <w:lang w:val="lt-LT"/>
        </w:rPr>
        <w:t>Vilniaus universiteto rektoriui</w:t>
      </w:r>
    </w:p>
    <w:p w14:paraId="080EB490" w14:textId="77777777" w:rsidR="00C764EB" w:rsidRPr="00A3743B" w:rsidRDefault="00C764EB" w:rsidP="00C764EB">
      <w:pPr>
        <w:rPr>
          <w:rFonts w:ascii="Arial" w:hAnsi="Arial" w:cs="Arial"/>
          <w:sz w:val="20"/>
          <w:szCs w:val="20"/>
          <w:lang w:val="lt-LT"/>
        </w:rPr>
      </w:pPr>
    </w:p>
    <w:p w14:paraId="3731B6BB" w14:textId="77777777" w:rsidR="00B82E5F" w:rsidRPr="00A3743B" w:rsidRDefault="00B82E5F" w:rsidP="00C764EB">
      <w:pPr>
        <w:rPr>
          <w:rFonts w:ascii="Arial" w:hAnsi="Arial" w:cs="Arial"/>
          <w:sz w:val="20"/>
          <w:szCs w:val="20"/>
          <w:lang w:val="lt-LT"/>
        </w:rPr>
      </w:pPr>
    </w:p>
    <w:p w14:paraId="093BE32D" w14:textId="39EC9CA8" w:rsidR="00C764EB" w:rsidRPr="00A3743B" w:rsidRDefault="00C764EB" w:rsidP="00B82E5F">
      <w:pPr>
        <w:pStyle w:val="Heading1"/>
        <w:rPr>
          <w:rFonts w:ascii="Arial" w:hAnsi="Arial" w:cs="Arial"/>
          <w:sz w:val="20"/>
          <w:szCs w:val="20"/>
          <w:lang w:val="lt-LT"/>
        </w:rPr>
      </w:pPr>
      <w:r w:rsidRPr="00A3743B">
        <w:rPr>
          <w:rFonts w:ascii="Arial" w:hAnsi="Arial" w:cs="Arial"/>
          <w:sz w:val="20"/>
          <w:szCs w:val="20"/>
          <w:lang w:val="lt-LT"/>
        </w:rPr>
        <w:t>PRAŠYMAS</w:t>
      </w:r>
      <w:r w:rsidR="00B82E5F" w:rsidRPr="00A3743B">
        <w:rPr>
          <w:rFonts w:ascii="Arial" w:hAnsi="Arial" w:cs="Arial"/>
          <w:sz w:val="20"/>
          <w:szCs w:val="20"/>
          <w:lang w:val="lt-LT"/>
        </w:rPr>
        <w:t xml:space="preserve"> </w:t>
      </w:r>
      <w:r w:rsidRPr="00A3743B">
        <w:rPr>
          <w:rFonts w:ascii="Arial" w:hAnsi="Arial" w:cs="Arial"/>
          <w:caps/>
          <w:sz w:val="20"/>
          <w:szCs w:val="20"/>
          <w:lang w:val="lt-LT"/>
        </w:rPr>
        <w:t>DĖL</w:t>
      </w:r>
      <w:r w:rsidR="00B82E5F" w:rsidRPr="00A3743B">
        <w:rPr>
          <w:rFonts w:ascii="Arial" w:hAnsi="Arial" w:cs="Arial"/>
          <w:caps/>
          <w:sz w:val="20"/>
          <w:szCs w:val="20"/>
          <w:lang w:val="lt-LT"/>
        </w:rPr>
        <w:t xml:space="preserve"> IŠSILAVINIMO DOKUMENTO</w:t>
      </w:r>
      <w:r w:rsidRPr="00A3743B">
        <w:rPr>
          <w:rFonts w:ascii="Arial" w:hAnsi="Arial" w:cs="Arial"/>
          <w:caps/>
          <w:sz w:val="20"/>
          <w:szCs w:val="20"/>
          <w:lang w:val="lt-LT"/>
        </w:rPr>
        <w:t xml:space="preserve"> dublikato</w:t>
      </w:r>
      <w:r w:rsidR="00B82E5F" w:rsidRPr="00A3743B">
        <w:rPr>
          <w:rFonts w:ascii="Arial" w:hAnsi="Arial" w:cs="Arial"/>
          <w:caps/>
          <w:sz w:val="20"/>
          <w:szCs w:val="20"/>
          <w:lang w:val="lt-LT"/>
        </w:rPr>
        <w:t xml:space="preserve"> IŠDAVIMO</w:t>
      </w:r>
    </w:p>
    <w:p w14:paraId="5986F483" w14:textId="77777777" w:rsidR="00C764EB" w:rsidRPr="00A3743B" w:rsidRDefault="00C764EB" w:rsidP="00C764EB">
      <w:pPr>
        <w:jc w:val="center"/>
        <w:rPr>
          <w:rFonts w:ascii="Arial" w:hAnsi="Arial" w:cs="Arial"/>
          <w:sz w:val="20"/>
          <w:szCs w:val="20"/>
          <w:lang w:val="lt-LT"/>
        </w:rPr>
      </w:pPr>
    </w:p>
    <w:p w14:paraId="295F2427" w14:textId="1B2B3142" w:rsidR="007A13AC" w:rsidRPr="00A3743B" w:rsidRDefault="007A5E29" w:rsidP="007A5E29">
      <w:pPr>
        <w:jc w:val="center"/>
        <w:rPr>
          <w:rFonts w:ascii="Arial" w:hAnsi="Arial" w:cs="Arial"/>
          <w:sz w:val="20"/>
          <w:szCs w:val="20"/>
          <w:lang w:val="lt-LT"/>
        </w:rPr>
      </w:pPr>
      <w:bookmarkStart w:id="1" w:name="_Hlk111647892"/>
      <w:r w:rsidRPr="00A3743B">
        <w:rPr>
          <w:rStyle w:val="Stilius2"/>
          <w:rFonts w:cs="Arial"/>
          <w:szCs w:val="20"/>
        </w:rPr>
        <w:t>20</w:t>
      </w:r>
      <w:r w:rsidRPr="00A3743B">
        <w:rPr>
          <w:rStyle w:val="Stilius2"/>
          <w:rFonts w:cs="Arial"/>
          <w:szCs w:val="20"/>
          <w:u w:val="single"/>
        </w:rPr>
        <w:t xml:space="preserve">     </w:t>
      </w:r>
      <w:r w:rsidRPr="00A3743B">
        <w:rPr>
          <w:rStyle w:val="Stilius2"/>
          <w:rFonts w:cs="Arial"/>
          <w:szCs w:val="20"/>
        </w:rPr>
        <w:t xml:space="preserve"> m.</w:t>
      </w:r>
      <w:r w:rsidRPr="00A3743B">
        <w:rPr>
          <w:rStyle w:val="Stilius2"/>
          <w:rFonts w:cs="Arial"/>
          <w:szCs w:val="20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  <w:u w:val="single"/>
        </w:rPr>
        <w:tab/>
      </w:r>
      <w:r w:rsidRPr="00A3743B">
        <w:rPr>
          <w:rStyle w:val="Stilius2"/>
          <w:rFonts w:cs="Arial"/>
          <w:szCs w:val="20"/>
        </w:rPr>
        <w:t xml:space="preserve">  </w:t>
      </w:r>
      <w:r w:rsidRPr="00A3743B">
        <w:rPr>
          <w:rStyle w:val="Stilius2"/>
          <w:rFonts w:cs="Arial"/>
          <w:szCs w:val="20"/>
          <w:u w:val="single"/>
        </w:rPr>
        <w:tab/>
        <w:t xml:space="preserve"> </w:t>
      </w:r>
      <w:r w:rsidR="00BC25AF">
        <w:rPr>
          <w:rStyle w:val="Stilius2"/>
          <w:rFonts w:cs="Arial"/>
          <w:szCs w:val="20"/>
          <w:u w:val="single"/>
        </w:rPr>
        <w:t xml:space="preserve"> </w:t>
      </w:r>
      <w:r w:rsidR="00DB2799" w:rsidRPr="00A3743B">
        <w:rPr>
          <w:rStyle w:val="Stilius2"/>
          <w:rFonts w:cs="Arial"/>
          <w:szCs w:val="20"/>
          <w:u w:val="single"/>
        </w:rPr>
        <w:t xml:space="preserve">  </w:t>
      </w:r>
      <w:r w:rsidRPr="00A3743B">
        <w:rPr>
          <w:rStyle w:val="Stilius2"/>
          <w:rFonts w:cs="Arial"/>
          <w:szCs w:val="20"/>
          <w:u w:val="single"/>
        </w:rPr>
        <w:tab/>
      </w:r>
      <w:r w:rsidR="00DB2799" w:rsidRPr="00A3743B">
        <w:rPr>
          <w:rStyle w:val="Stilius2"/>
          <w:rFonts w:cs="Arial"/>
          <w:szCs w:val="20"/>
        </w:rPr>
        <w:t xml:space="preserve"> </w:t>
      </w:r>
      <w:r w:rsidRPr="00A3743B">
        <w:rPr>
          <w:rStyle w:val="Stilius2"/>
          <w:rFonts w:cs="Arial"/>
          <w:szCs w:val="20"/>
        </w:rPr>
        <w:t>d.</w:t>
      </w:r>
    </w:p>
    <w:p w14:paraId="41FAA87C" w14:textId="77777777" w:rsidR="00C764EB" w:rsidRPr="00A3743B" w:rsidRDefault="00C764EB" w:rsidP="00C764EB">
      <w:pPr>
        <w:jc w:val="center"/>
        <w:rPr>
          <w:rFonts w:ascii="Arial" w:hAnsi="Arial" w:cs="Arial"/>
          <w:sz w:val="20"/>
          <w:szCs w:val="20"/>
          <w:lang w:val="lt-LT"/>
        </w:rPr>
      </w:pPr>
      <w:r w:rsidRPr="00A3743B">
        <w:rPr>
          <w:rFonts w:ascii="Arial" w:hAnsi="Arial" w:cs="Arial"/>
          <w:sz w:val="20"/>
          <w:szCs w:val="20"/>
          <w:lang w:val="lt-LT"/>
        </w:rPr>
        <w:t>Vilnius</w:t>
      </w:r>
    </w:p>
    <w:bookmarkEnd w:id="1"/>
    <w:p w14:paraId="481E7F5A" w14:textId="77777777" w:rsidR="00B94EE0" w:rsidRPr="00A3743B" w:rsidRDefault="00B94EE0" w:rsidP="00B94EE0">
      <w:pPr>
        <w:spacing w:after="120"/>
        <w:jc w:val="both"/>
        <w:rPr>
          <w:rFonts w:ascii="Arial" w:hAnsi="Arial" w:cs="Arial"/>
          <w:sz w:val="20"/>
          <w:szCs w:val="20"/>
          <w:lang w:val="lt-LT"/>
        </w:rPr>
      </w:pPr>
    </w:p>
    <w:p w14:paraId="60E48B80" w14:textId="66FDEDE4" w:rsidR="00464CF6" w:rsidRDefault="00C764EB" w:rsidP="00464CF6">
      <w:pPr>
        <w:spacing w:after="120"/>
        <w:jc w:val="both"/>
        <w:rPr>
          <w:rFonts w:ascii="Arial" w:hAnsi="Arial" w:cs="Arial"/>
          <w:sz w:val="20"/>
          <w:szCs w:val="20"/>
          <w:lang w:val="lt-LT"/>
        </w:rPr>
      </w:pPr>
      <w:r w:rsidRPr="00A3743B">
        <w:rPr>
          <w:rFonts w:ascii="Arial" w:hAnsi="Arial" w:cs="Arial"/>
          <w:sz w:val="20"/>
          <w:szCs w:val="20"/>
          <w:lang w:val="lt-LT"/>
        </w:rPr>
        <w:t xml:space="preserve">Prašau išduoti prarasto </w:t>
      </w:r>
      <w:r w:rsidR="008D1C08" w:rsidRPr="00A3743B">
        <w:rPr>
          <w:rFonts w:ascii="Arial" w:hAnsi="Arial" w:cs="Arial"/>
          <w:sz w:val="20"/>
          <w:szCs w:val="20"/>
          <w:lang w:val="lt-LT"/>
        </w:rPr>
        <w:t>išduoto</w:t>
      </w:r>
      <w:r w:rsidR="00B82E5F" w:rsidRPr="00A3743B">
        <w:rPr>
          <w:rFonts w:ascii="Arial" w:hAnsi="Arial" w:cs="Arial"/>
          <w:sz w:val="20"/>
          <w:szCs w:val="20"/>
          <w:lang w:val="lt-LT"/>
        </w:rPr>
        <w:t xml:space="preserve"> </w:t>
      </w:r>
      <w:r w:rsidR="00B82E5F" w:rsidRPr="00A3743B">
        <w:rPr>
          <w:rFonts w:ascii="Arial" w:hAnsi="Arial" w:cs="Arial"/>
          <w:b/>
          <w:sz w:val="20"/>
          <w:szCs w:val="20"/>
          <w:lang w:val="lt-LT"/>
        </w:rPr>
        <w:t>išsilavinimo</w:t>
      </w:r>
      <w:r w:rsidR="00B82E5F" w:rsidRPr="00A3743B">
        <w:rPr>
          <w:rFonts w:ascii="Arial" w:hAnsi="Arial" w:cs="Arial"/>
          <w:sz w:val="20"/>
          <w:szCs w:val="20"/>
          <w:lang w:val="lt-LT"/>
        </w:rPr>
        <w:t xml:space="preserve"> </w:t>
      </w:r>
      <w:r w:rsidRPr="00A3743B">
        <w:rPr>
          <w:rFonts w:ascii="Arial" w:hAnsi="Arial" w:cs="Arial"/>
          <w:b/>
          <w:sz w:val="20"/>
          <w:szCs w:val="20"/>
          <w:lang w:val="lt-LT"/>
        </w:rPr>
        <w:t>dokumento dublikatą</w:t>
      </w:r>
      <w:r w:rsidR="00B82E5F" w:rsidRPr="00A3743B">
        <w:rPr>
          <w:rFonts w:ascii="Arial" w:hAnsi="Arial" w:cs="Arial"/>
          <w:sz w:val="20"/>
          <w:szCs w:val="20"/>
          <w:lang w:val="lt-LT"/>
        </w:rPr>
        <w:t>: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508"/>
        <w:gridCol w:w="2977"/>
      </w:tblGrid>
      <w:tr w:rsidR="00D55114" w:rsidRPr="00811B7D" w14:paraId="3E949162" w14:textId="6AB9AA5B" w:rsidTr="003010A3">
        <w:trPr>
          <w:trHeight w:val="470"/>
        </w:trPr>
        <w:tc>
          <w:tcPr>
            <w:tcW w:w="7508" w:type="dxa"/>
            <w:shd w:val="clear" w:color="auto" w:fill="F2F2F2" w:themeFill="background1" w:themeFillShade="F2"/>
            <w:vAlign w:val="center"/>
          </w:tcPr>
          <w:p w14:paraId="3AC8A5FC" w14:textId="77777777" w:rsidR="00D55114" w:rsidRPr="00811B7D" w:rsidRDefault="00D55114" w:rsidP="00D5511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  <w:t>Dokumentas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6FC94BEF" w14:textId="58993559" w:rsidR="00D55114" w:rsidRPr="003010A3" w:rsidRDefault="003010A3" w:rsidP="003010A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</w:pPr>
            <w:r w:rsidRPr="003010A3">
              <w:rPr>
                <w:rFonts w:ascii="Arial" w:hAnsi="Arial" w:cs="Arial"/>
                <w:i/>
                <w:iCs/>
                <w:color w:val="262626" w:themeColor="text1" w:themeTint="D9"/>
                <w:sz w:val="20"/>
                <w:szCs w:val="20"/>
                <w:lang w:val="lt-LT"/>
              </w:rPr>
              <w:t>Reikalingą pažymėkite</w:t>
            </w:r>
            <w:r w:rsidRPr="003010A3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lt-LT"/>
              </w:rPr>
              <w:t xml:space="preserve"> </w:t>
            </w:r>
            <w:sdt>
              <w:sdtPr>
                <w:rPr>
                  <w:rFonts w:ascii="Arial" w:hAnsi="Arial" w:cs="Arial"/>
                  <w:color w:val="262626" w:themeColor="text1" w:themeTint="D9"/>
                  <w:lang w:val="lt-LT"/>
                </w:rPr>
                <w:id w:val="-5590839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627A" w:rsidRPr="0008627A">
                  <w:rPr>
                    <w:rFonts w:ascii="MS Gothic" w:eastAsia="MS Gothic" w:hAnsi="MS Gothic" w:cs="Arial" w:hint="eastAsia"/>
                    <w:color w:val="262626" w:themeColor="text1" w:themeTint="D9"/>
                    <w:lang w:val="lt-LT"/>
                  </w:rPr>
                  <w:t>☒</w:t>
                </w:r>
              </w:sdtContent>
            </w:sdt>
          </w:p>
        </w:tc>
      </w:tr>
      <w:tr w:rsidR="00464CF6" w:rsidRPr="00811B7D" w14:paraId="4BE80948" w14:textId="6D82D8E4" w:rsidTr="003010A3">
        <w:tc>
          <w:tcPr>
            <w:tcW w:w="7508" w:type="dxa"/>
            <w:vAlign w:val="center"/>
          </w:tcPr>
          <w:p w14:paraId="21D6E3A6" w14:textId="4B1B9781" w:rsidR="00464CF6" w:rsidRPr="00811B7D" w:rsidRDefault="00464CF6" w:rsidP="003010A3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>Diplomas</w:t>
            </w:r>
          </w:p>
        </w:tc>
        <w:tc>
          <w:tcPr>
            <w:tcW w:w="2977" w:type="dxa"/>
          </w:tcPr>
          <w:p w14:paraId="4FC79F5C" w14:textId="2434A93B" w:rsidR="00464CF6" w:rsidRDefault="00EE0F37" w:rsidP="00D55114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552305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0A3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3010A3" w:rsidRPr="00811B7D" w14:paraId="14B26618" w14:textId="7A6E50D1" w:rsidTr="003010A3">
        <w:tc>
          <w:tcPr>
            <w:tcW w:w="7508" w:type="dxa"/>
            <w:vAlign w:val="center"/>
          </w:tcPr>
          <w:p w14:paraId="1FB8EEEB" w14:textId="7E4DFE54" w:rsidR="003010A3" w:rsidRPr="00811B7D" w:rsidRDefault="003010A3" w:rsidP="003010A3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>Diplomo priedas</w:t>
            </w:r>
          </w:p>
        </w:tc>
        <w:tc>
          <w:tcPr>
            <w:tcW w:w="2977" w:type="dxa"/>
          </w:tcPr>
          <w:p w14:paraId="751F6725" w14:textId="5E0EF9A2" w:rsidR="003010A3" w:rsidRDefault="00EE0F37" w:rsidP="003010A3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684794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0A3" w:rsidRPr="00376739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3010A3" w:rsidRPr="00811B7D" w14:paraId="6D8AC099" w14:textId="6EA2CBB3" w:rsidTr="003010A3">
        <w:tc>
          <w:tcPr>
            <w:tcW w:w="7508" w:type="dxa"/>
            <w:vAlign w:val="center"/>
          </w:tcPr>
          <w:p w14:paraId="1B036D74" w14:textId="360082FC" w:rsidR="003010A3" w:rsidRPr="00811B7D" w:rsidRDefault="003010A3" w:rsidP="003010A3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>Diplomo priedėlis</w:t>
            </w:r>
          </w:p>
        </w:tc>
        <w:tc>
          <w:tcPr>
            <w:tcW w:w="2977" w:type="dxa"/>
          </w:tcPr>
          <w:p w14:paraId="766D7A40" w14:textId="0D589EDD" w:rsidR="003010A3" w:rsidRDefault="00EE0F37" w:rsidP="003010A3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51133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616B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BD616B" w:rsidRPr="00811B7D" w14:paraId="513C26CF" w14:textId="77777777" w:rsidTr="003010A3">
        <w:tc>
          <w:tcPr>
            <w:tcW w:w="7508" w:type="dxa"/>
            <w:vAlign w:val="center"/>
          </w:tcPr>
          <w:p w14:paraId="2CC10948" w14:textId="4F03950F" w:rsidR="00BD616B" w:rsidRDefault="00BD616B" w:rsidP="003010A3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>Akademinė pažyma</w:t>
            </w:r>
          </w:p>
        </w:tc>
        <w:tc>
          <w:tcPr>
            <w:tcW w:w="2977" w:type="dxa"/>
          </w:tcPr>
          <w:p w14:paraId="048DDBF6" w14:textId="391FE132" w:rsidR="00BD616B" w:rsidRPr="00376739" w:rsidRDefault="00EE0F37" w:rsidP="003010A3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916389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616B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3010A3" w:rsidRPr="00811B7D" w14:paraId="7A8792AF" w14:textId="5A1537A1" w:rsidTr="003010A3">
        <w:tc>
          <w:tcPr>
            <w:tcW w:w="7508" w:type="dxa"/>
            <w:vAlign w:val="center"/>
          </w:tcPr>
          <w:p w14:paraId="7F0B9607" w14:textId="7475DFAA" w:rsidR="003010A3" w:rsidRPr="00811B7D" w:rsidRDefault="003010A3" w:rsidP="003010A3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>Studijų pažymėjimas</w:t>
            </w:r>
          </w:p>
        </w:tc>
        <w:tc>
          <w:tcPr>
            <w:tcW w:w="2977" w:type="dxa"/>
          </w:tcPr>
          <w:p w14:paraId="7B03F1E1" w14:textId="393F9A17" w:rsidR="003010A3" w:rsidRDefault="00EE0F37" w:rsidP="003010A3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1487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0A3" w:rsidRPr="00376739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3010A3" w:rsidRPr="00811B7D" w14:paraId="1E9B6B5E" w14:textId="61703CE9" w:rsidTr="003010A3">
        <w:tc>
          <w:tcPr>
            <w:tcW w:w="7508" w:type="dxa"/>
            <w:vAlign w:val="center"/>
          </w:tcPr>
          <w:p w14:paraId="0630F108" w14:textId="20DCEA4F" w:rsidR="003010A3" w:rsidRDefault="003010A3" w:rsidP="003010A3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>Internatūros pažymėjimas</w:t>
            </w:r>
          </w:p>
        </w:tc>
        <w:tc>
          <w:tcPr>
            <w:tcW w:w="2977" w:type="dxa"/>
          </w:tcPr>
          <w:p w14:paraId="29DDB14E" w14:textId="7DCA05C8" w:rsidR="003010A3" w:rsidRDefault="00EE0F37" w:rsidP="003010A3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319306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0A3" w:rsidRPr="00376739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3010A3" w:rsidRPr="00811B7D" w14:paraId="41B1CF5A" w14:textId="4B2726D5" w:rsidTr="003010A3">
        <w:tc>
          <w:tcPr>
            <w:tcW w:w="7508" w:type="dxa"/>
            <w:vAlign w:val="center"/>
          </w:tcPr>
          <w:p w14:paraId="15503945" w14:textId="5EE281A5" w:rsidR="003010A3" w:rsidRDefault="003010A3" w:rsidP="003010A3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>Rezidentūros pažymėjimas</w:t>
            </w:r>
          </w:p>
        </w:tc>
        <w:tc>
          <w:tcPr>
            <w:tcW w:w="2977" w:type="dxa"/>
          </w:tcPr>
          <w:p w14:paraId="3809A38E" w14:textId="072668D9" w:rsidR="003010A3" w:rsidRDefault="0016427D" w:rsidP="0016427D">
            <w:pPr>
              <w:tabs>
                <w:tab w:val="center" w:pos="1380"/>
                <w:tab w:val="left" w:pos="1961"/>
              </w:tabs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lang w:val="lt-LT"/>
              </w:rPr>
              <w:tab/>
            </w:r>
            <w:sdt>
              <w:sdtPr>
                <w:rPr>
                  <w:rFonts w:ascii="Arial" w:hAnsi="Arial" w:cs="Arial"/>
                  <w:lang w:val="lt-LT"/>
                </w:rPr>
                <w:id w:val="-10072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0A3" w:rsidRPr="00376739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  <w:r>
              <w:rPr>
                <w:rFonts w:ascii="Arial" w:hAnsi="Arial" w:cs="Arial"/>
                <w:lang w:val="lt-LT"/>
              </w:rPr>
              <w:tab/>
            </w:r>
          </w:p>
        </w:tc>
      </w:tr>
      <w:tr w:rsidR="008A5AC1" w:rsidRPr="00811B7D" w14:paraId="3007DA50" w14:textId="77777777" w:rsidTr="00DD3A60">
        <w:trPr>
          <w:trHeight w:val="844"/>
        </w:trPr>
        <w:tc>
          <w:tcPr>
            <w:tcW w:w="7508" w:type="dxa"/>
          </w:tcPr>
          <w:p w14:paraId="73E6377E" w14:textId="68008C0E" w:rsidR="008A5AC1" w:rsidRDefault="008A5AC1" w:rsidP="008A5AC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>I</w:t>
            </w:r>
            <w:r w:rsidRPr="00621D01">
              <w:rPr>
                <w:rFonts w:ascii="Arial" w:hAnsi="Arial" w:cs="Arial"/>
                <w:sz w:val="20"/>
                <w:szCs w:val="20"/>
                <w:lang w:val="lt-LT"/>
              </w:rPr>
              <w:t>šsiųsti nurodytus dokumentus registruotu paštu adresu:</w:t>
            </w:r>
          </w:p>
        </w:tc>
        <w:tc>
          <w:tcPr>
            <w:tcW w:w="2977" w:type="dxa"/>
            <w:vAlign w:val="center"/>
          </w:tcPr>
          <w:p w14:paraId="61EBD99A" w14:textId="3953B2E7" w:rsidR="008A5AC1" w:rsidRDefault="00EE0F37" w:rsidP="00AC43E5">
            <w:pPr>
              <w:tabs>
                <w:tab w:val="center" w:pos="1380"/>
                <w:tab w:val="left" w:pos="1961"/>
              </w:tabs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15346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43E5" w:rsidRPr="00376739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</w:tbl>
    <w:p w14:paraId="209E4B1C" w14:textId="77777777" w:rsidR="005172EE" w:rsidRPr="00A3743B" w:rsidRDefault="005172EE" w:rsidP="005172EE">
      <w:pPr>
        <w:jc w:val="both"/>
        <w:rPr>
          <w:rFonts w:ascii="Arial" w:hAnsi="Arial" w:cs="Arial"/>
          <w:sz w:val="20"/>
          <w:szCs w:val="20"/>
          <w:lang w:val="lt-LT"/>
        </w:rPr>
      </w:pPr>
    </w:p>
    <w:p w14:paraId="73B43A86" w14:textId="77777777" w:rsidR="00B94EE0" w:rsidRPr="00A3743B" w:rsidRDefault="00B94EE0" w:rsidP="005172EE">
      <w:pPr>
        <w:jc w:val="both"/>
        <w:rPr>
          <w:rFonts w:ascii="Arial" w:hAnsi="Arial" w:cs="Arial"/>
          <w:sz w:val="20"/>
          <w:szCs w:val="20"/>
          <w:lang w:val="lt-LT"/>
        </w:rPr>
      </w:pPr>
    </w:p>
    <w:p w14:paraId="64362036" w14:textId="0D8A88FC" w:rsidR="00C764EB" w:rsidRPr="00A3743B" w:rsidRDefault="00704ECB" w:rsidP="005172EE">
      <w:pPr>
        <w:jc w:val="both"/>
        <w:rPr>
          <w:rFonts w:ascii="Arial" w:hAnsi="Arial" w:cs="Arial"/>
          <w:sz w:val="20"/>
          <w:szCs w:val="20"/>
          <w:lang w:val="lt-LT"/>
        </w:rPr>
      </w:pPr>
      <w:r w:rsidRPr="00A3743B">
        <w:rPr>
          <w:rFonts w:ascii="Arial" w:hAnsi="Arial" w:cs="Arial"/>
          <w:i/>
          <w:sz w:val="20"/>
          <w:szCs w:val="20"/>
          <w:lang w:val="lt-LT"/>
        </w:rPr>
        <w:t xml:space="preserve">Informacija apie prašymo teikėjo baigtas studijas, kurioms yra prašoma išduoti išsilavinimo dokumento (-ų) dublikatą </w:t>
      </w:r>
      <w:r w:rsidR="004C50C6">
        <w:rPr>
          <w:rFonts w:ascii="Arial" w:hAnsi="Arial" w:cs="Arial"/>
          <w:i/>
          <w:sz w:val="20"/>
          <w:szCs w:val="20"/>
          <w:lang w:val="lt-LT"/>
        </w:rPr>
        <w:br/>
      </w:r>
      <w:r w:rsidRPr="00A3743B">
        <w:rPr>
          <w:rFonts w:ascii="Arial" w:hAnsi="Arial" w:cs="Arial"/>
          <w:i/>
          <w:sz w:val="20"/>
          <w:szCs w:val="20"/>
          <w:lang w:val="lt-LT"/>
        </w:rPr>
        <w:t>(-</w:t>
      </w:r>
      <w:proofErr w:type="spellStart"/>
      <w:r w:rsidRPr="00A3743B">
        <w:rPr>
          <w:rFonts w:ascii="Arial" w:hAnsi="Arial" w:cs="Arial"/>
          <w:i/>
          <w:sz w:val="20"/>
          <w:szCs w:val="20"/>
          <w:lang w:val="lt-LT"/>
        </w:rPr>
        <w:t>us</w:t>
      </w:r>
      <w:proofErr w:type="spellEnd"/>
      <w:r w:rsidRPr="00A3743B">
        <w:rPr>
          <w:rFonts w:ascii="Arial" w:hAnsi="Arial" w:cs="Arial"/>
          <w:i/>
          <w:sz w:val="20"/>
          <w:szCs w:val="20"/>
          <w:lang w:val="lt-LT"/>
        </w:rPr>
        <w:t>)</w:t>
      </w:r>
      <w:r w:rsidR="00C764EB" w:rsidRPr="00A3743B">
        <w:rPr>
          <w:rFonts w:ascii="Arial" w:hAnsi="Arial" w:cs="Arial"/>
          <w:sz w:val="20"/>
          <w:szCs w:val="20"/>
          <w:lang w:val="lt-LT"/>
        </w:rPr>
        <w:t xml:space="preserve">: </w:t>
      </w:r>
    </w:p>
    <w:p w14:paraId="0B7EA970" w14:textId="77777777" w:rsidR="00C764EB" w:rsidRPr="00A3743B" w:rsidRDefault="00C764EB" w:rsidP="00AF258A">
      <w:pPr>
        <w:jc w:val="both"/>
        <w:rPr>
          <w:rFonts w:ascii="Arial" w:hAnsi="Arial" w:cs="Arial"/>
          <w:sz w:val="20"/>
          <w:szCs w:val="20"/>
          <w:lang w:val="lt-LT"/>
        </w:rPr>
      </w:pPr>
    </w:p>
    <w:tbl>
      <w:tblPr>
        <w:tblStyle w:val="TableGrid"/>
        <w:tblW w:w="10506" w:type="dxa"/>
        <w:tblInd w:w="-5" w:type="dxa"/>
        <w:tblLook w:val="04A0" w:firstRow="1" w:lastRow="0" w:firstColumn="1" w:lastColumn="0" w:noHBand="0" w:noVBand="1"/>
      </w:tblPr>
      <w:tblGrid>
        <w:gridCol w:w="3119"/>
        <w:gridCol w:w="7387"/>
      </w:tblGrid>
      <w:tr w:rsidR="008813E6" w:rsidRPr="00A3743B" w14:paraId="2033C284" w14:textId="77777777" w:rsidTr="00F443A7">
        <w:trPr>
          <w:trHeight w:val="447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2F8DA6CA" w14:textId="77777777" w:rsidR="008813E6" w:rsidRPr="00A3743B" w:rsidRDefault="008813E6" w:rsidP="00403AE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Aukštoji mokykla</w:t>
            </w:r>
          </w:p>
        </w:tc>
        <w:tc>
          <w:tcPr>
            <w:tcW w:w="7387" w:type="dxa"/>
            <w:vAlign w:val="center"/>
          </w:tcPr>
          <w:p w14:paraId="68445312" w14:textId="77777777" w:rsidR="008813E6" w:rsidRPr="00A3743B" w:rsidRDefault="008813E6" w:rsidP="00403AE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8813E6" w:rsidRPr="00A3743B" w14:paraId="5A7DCD87" w14:textId="77777777" w:rsidTr="00F443A7">
        <w:trPr>
          <w:trHeight w:val="447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CBA07C8" w14:textId="77777777" w:rsidR="008813E6" w:rsidRPr="00A3743B" w:rsidRDefault="008813E6" w:rsidP="00403AE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Kamieninis akademinis padalinys (fakultetas)</w:t>
            </w:r>
          </w:p>
        </w:tc>
        <w:tc>
          <w:tcPr>
            <w:tcW w:w="7387" w:type="dxa"/>
            <w:vAlign w:val="center"/>
          </w:tcPr>
          <w:p w14:paraId="07C98EF4" w14:textId="77777777" w:rsidR="008813E6" w:rsidRPr="00A3743B" w:rsidRDefault="008813E6" w:rsidP="00403AE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8813E6" w:rsidRPr="00A3743B" w14:paraId="71AF4C1E" w14:textId="77777777" w:rsidTr="00F443A7">
        <w:trPr>
          <w:trHeight w:val="447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2742984D" w14:textId="77777777" w:rsidR="008813E6" w:rsidRPr="00A3743B" w:rsidRDefault="008813E6" w:rsidP="00403AE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Studijų baigimo (arba nutraukimo) metai</w:t>
            </w:r>
          </w:p>
        </w:tc>
        <w:tc>
          <w:tcPr>
            <w:tcW w:w="7387" w:type="dxa"/>
            <w:vAlign w:val="center"/>
          </w:tcPr>
          <w:p w14:paraId="40D976CC" w14:textId="77777777" w:rsidR="008813E6" w:rsidRPr="00A3743B" w:rsidRDefault="008813E6" w:rsidP="00403AE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8813E6" w:rsidRPr="00A3743B" w14:paraId="37507B2C" w14:textId="77777777" w:rsidTr="00F443A7">
        <w:trPr>
          <w:trHeight w:val="427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6D081D32" w14:textId="77777777" w:rsidR="008813E6" w:rsidRPr="00A3743B" w:rsidRDefault="008813E6" w:rsidP="00403AE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Studijų programa</w:t>
            </w:r>
          </w:p>
        </w:tc>
        <w:tc>
          <w:tcPr>
            <w:tcW w:w="7387" w:type="dxa"/>
            <w:vAlign w:val="center"/>
          </w:tcPr>
          <w:p w14:paraId="6B550292" w14:textId="77777777" w:rsidR="008813E6" w:rsidRPr="00A3743B" w:rsidRDefault="008813E6" w:rsidP="00403AE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8813E6" w:rsidRPr="00A3743B" w14:paraId="2AD306EB" w14:textId="77777777" w:rsidTr="00F443A7">
        <w:trPr>
          <w:trHeight w:val="447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259222A0" w14:textId="48BB764D" w:rsidR="008813E6" w:rsidRPr="00A3743B" w:rsidRDefault="008813E6" w:rsidP="00403AE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 xml:space="preserve">Studijų </w:t>
            </w:r>
            <w:r w:rsidR="00DD3A60">
              <w:rPr>
                <w:rFonts w:ascii="Arial" w:hAnsi="Arial" w:cs="Arial"/>
                <w:b/>
                <w:sz w:val="20"/>
                <w:szCs w:val="20"/>
                <w:lang w:val="lt-LT"/>
              </w:rPr>
              <w:t xml:space="preserve">pakopa, studijų </w:t>
            </w:r>
            <w:r w:rsidRPr="00A3743B">
              <w:rPr>
                <w:rFonts w:ascii="Arial" w:hAnsi="Arial" w:cs="Arial"/>
                <w:b/>
                <w:sz w:val="20"/>
                <w:szCs w:val="20"/>
                <w:lang w:val="lt-LT"/>
              </w:rPr>
              <w:t>forma</w:t>
            </w:r>
          </w:p>
        </w:tc>
        <w:tc>
          <w:tcPr>
            <w:tcW w:w="7387" w:type="dxa"/>
            <w:vAlign w:val="center"/>
          </w:tcPr>
          <w:p w14:paraId="72470D38" w14:textId="77777777" w:rsidR="008813E6" w:rsidRPr="00A3743B" w:rsidRDefault="008813E6" w:rsidP="00403AE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</w:tbl>
    <w:p w14:paraId="726F7103" w14:textId="77777777" w:rsidR="00C764EB" w:rsidRPr="00A3743B" w:rsidRDefault="00C764EB" w:rsidP="00C764EB">
      <w:pPr>
        <w:jc w:val="both"/>
        <w:rPr>
          <w:rFonts w:ascii="Arial" w:hAnsi="Arial" w:cs="Arial"/>
          <w:sz w:val="20"/>
          <w:szCs w:val="20"/>
          <w:lang w:val="lt-LT"/>
        </w:rPr>
      </w:pPr>
    </w:p>
    <w:p w14:paraId="384F8683" w14:textId="77777777" w:rsidR="00C764EB" w:rsidRPr="00A3743B" w:rsidRDefault="00C764EB" w:rsidP="00C764EB">
      <w:pPr>
        <w:jc w:val="both"/>
        <w:rPr>
          <w:rFonts w:ascii="Arial" w:hAnsi="Arial" w:cs="Arial"/>
          <w:sz w:val="20"/>
          <w:szCs w:val="20"/>
          <w:lang w:val="lt-LT"/>
        </w:rPr>
      </w:pPr>
    </w:p>
    <w:p w14:paraId="5DE82455" w14:textId="77777777" w:rsidR="00C764EB" w:rsidRPr="00EE0F37" w:rsidRDefault="005172EE" w:rsidP="005B036D">
      <w:pPr>
        <w:spacing w:after="120"/>
        <w:jc w:val="both"/>
        <w:rPr>
          <w:rFonts w:ascii="Arial" w:hAnsi="Arial" w:cs="Arial"/>
          <w:b/>
          <w:bCs/>
          <w:sz w:val="20"/>
          <w:szCs w:val="20"/>
          <w:lang w:val="lt-LT"/>
        </w:rPr>
      </w:pPr>
      <w:r w:rsidRPr="00EE0F37">
        <w:rPr>
          <w:rFonts w:ascii="Arial" w:hAnsi="Arial" w:cs="Arial"/>
          <w:b/>
          <w:bCs/>
          <w:sz w:val="20"/>
          <w:szCs w:val="20"/>
          <w:lang w:val="lt-LT"/>
        </w:rPr>
        <w:t>PRIDEDAMA</w:t>
      </w:r>
      <w:r w:rsidR="00C764EB" w:rsidRPr="00EE0F37">
        <w:rPr>
          <w:rFonts w:ascii="Arial" w:hAnsi="Arial" w:cs="Arial"/>
          <w:b/>
          <w:bCs/>
          <w:sz w:val="20"/>
          <w:szCs w:val="20"/>
          <w:lang w:val="lt-LT"/>
        </w:rPr>
        <w:t>:</w:t>
      </w:r>
    </w:p>
    <w:p w14:paraId="2DC6BB6E" w14:textId="374E012C" w:rsidR="00C764EB" w:rsidRPr="00A3743B" w:rsidRDefault="005172EE" w:rsidP="00901B9E">
      <w:pPr>
        <w:pStyle w:val="ListParagraph"/>
        <w:numPr>
          <w:ilvl w:val="0"/>
          <w:numId w:val="1"/>
        </w:numPr>
        <w:spacing w:after="120"/>
        <w:ind w:left="0" w:firstLine="360"/>
        <w:contextualSpacing w:val="0"/>
        <w:jc w:val="both"/>
        <w:rPr>
          <w:rFonts w:ascii="Arial" w:hAnsi="Arial" w:cs="Arial"/>
          <w:sz w:val="20"/>
          <w:szCs w:val="20"/>
          <w:lang w:val="lt-LT"/>
        </w:rPr>
      </w:pPr>
      <w:bookmarkStart w:id="2" w:name="_Hlk111645715"/>
      <w:r w:rsidRPr="00A3743B">
        <w:rPr>
          <w:rFonts w:ascii="Arial" w:hAnsi="Arial" w:cs="Arial"/>
          <w:sz w:val="20"/>
          <w:szCs w:val="20"/>
          <w:lang w:val="lt-LT"/>
        </w:rPr>
        <w:t>Banko pavedimo</w:t>
      </w:r>
      <w:r w:rsidR="00901B9E" w:rsidRPr="00A3743B">
        <w:rPr>
          <w:rFonts w:ascii="Arial" w:hAnsi="Arial" w:cs="Arial"/>
          <w:sz w:val="20"/>
          <w:szCs w:val="20"/>
          <w:lang w:val="lt-LT"/>
        </w:rPr>
        <w:t>, liudijančio</w:t>
      </w:r>
      <w:r w:rsidR="001003A4" w:rsidRPr="00A3743B">
        <w:rPr>
          <w:rFonts w:ascii="Arial" w:hAnsi="Arial" w:cs="Arial"/>
          <w:sz w:val="20"/>
          <w:szCs w:val="20"/>
          <w:lang w:val="lt-LT"/>
        </w:rPr>
        <w:t xml:space="preserve"> prašymo teikėjo atliktą</w:t>
      </w:r>
      <w:r w:rsidR="00901B9E" w:rsidRPr="00A3743B">
        <w:rPr>
          <w:rFonts w:ascii="Arial" w:hAnsi="Arial" w:cs="Arial"/>
          <w:sz w:val="20"/>
          <w:szCs w:val="20"/>
          <w:lang w:val="lt-LT"/>
        </w:rPr>
        <w:t xml:space="preserve"> mokėjimą</w:t>
      </w:r>
      <w:r w:rsidR="00FA3AD2" w:rsidRPr="00A3743B">
        <w:rPr>
          <w:rFonts w:ascii="Arial" w:hAnsi="Arial" w:cs="Arial"/>
          <w:sz w:val="20"/>
          <w:szCs w:val="20"/>
          <w:lang w:val="lt-LT"/>
        </w:rPr>
        <w:t xml:space="preserve"> už</w:t>
      </w:r>
      <w:r w:rsidR="00095475" w:rsidRPr="00A3743B">
        <w:rPr>
          <w:rFonts w:ascii="Arial" w:hAnsi="Arial" w:cs="Arial"/>
          <w:sz w:val="20"/>
          <w:szCs w:val="20"/>
          <w:lang w:val="lt-LT"/>
        </w:rPr>
        <w:t xml:space="preserve"> </w:t>
      </w:r>
      <w:r w:rsidR="00FA3AD2" w:rsidRPr="00A3743B">
        <w:rPr>
          <w:rFonts w:ascii="Arial" w:hAnsi="Arial" w:cs="Arial"/>
          <w:sz w:val="20"/>
          <w:szCs w:val="20"/>
          <w:lang w:val="lt-LT"/>
        </w:rPr>
        <w:t>išsilavinimo dokumento dublikato išdavimo paslaugą</w:t>
      </w:r>
      <w:r w:rsidR="00901B9E" w:rsidRPr="00A3743B">
        <w:rPr>
          <w:rFonts w:ascii="Arial" w:hAnsi="Arial" w:cs="Arial"/>
          <w:sz w:val="20"/>
          <w:szCs w:val="20"/>
          <w:lang w:val="lt-LT"/>
        </w:rPr>
        <w:t xml:space="preserve">, </w:t>
      </w:r>
      <w:r w:rsidRPr="00A3743B">
        <w:rPr>
          <w:rFonts w:ascii="Arial" w:hAnsi="Arial" w:cs="Arial"/>
          <w:sz w:val="20"/>
          <w:szCs w:val="20"/>
          <w:lang w:val="lt-LT"/>
        </w:rPr>
        <w:t>i</w:t>
      </w:r>
      <w:r w:rsidR="00AB1316" w:rsidRPr="00A3743B">
        <w:rPr>
          <w:rFonts w:ascii="Arial" w:hAnsi="Arial" w:cs="Arial"/>
          <w:sz w:val="20"/>
          <w:szCs w:val="20"/>
          <w:lang w:val="lt-LT"/>
        </w:rPr>
        <w:t>šrašas</w:t>
      </w:r>
      <w:bookmarkEnd w:id="2"/>
      <w:r w:rsidR="00AB1316" w:rsidRPr="00A3743B">
        <w:rPr>
          <w:rFonts w:ascii="Arial" w:hAnsi="Arial" w:cs="Arial"/>
          <w:sz w:val="20"/>
          <w:szCs w:val="20"/>
          <w:lang w:val="lt-LT"/>
        </w:rPr>
        <w:t>;</w:t>
      </w:r>
    </w:p>
    <w:p w14:paraId="7978ACF5" w14:textId="1A10EC7F" w:rsidR="008A030E" w:rsidRPr="00EB1EF1" w:rsidRDefault="00FA3AD2" w:rsidP="008A030E">
      <w:pPr>
        <w:pStyle w:val="ListParagraph"/>
        <w:numPr>
          <w:ilvl w:val="0"/>
          <w:numId w:val="1"/>
        </w:numPr>
        <w:spacing w:after="120"/>
        <w:contextualSpacing w:val="0"/>
        <w:jc w:val="both"/>
        <w:rPr>
          <w:rFonts w:ascii="Arial" w:hAnsi="Arial" w:cs="Arial"/>
          <w:sz w:val="20"/>
          <w:szCs w:val="20"/>
          <w:lang w:val="lt-LT"/>
        </w:rPr>
      </w:pPr>
      <w:r w:rsidRPr="00A3743B">
        <w:rPr>
          <w:rFonts w:ascii="Arial" w:hAnsi="Arial" w:cs="Arial"/>
          <w:sz w:val="20"/>
          <w:szCs w:val="20"/>
          <w:lang w:val="lt-LT"/>
        </w:rPr>
        <w:t>Prašymo teikėjo a</w:t>
      </w:r>
      <w:r w:rsidR="00AB1316" w:rsidRPr="00A3743B">
        <w:rPr>
          <w:rFonts w:ascii="Arial" w:hAnsi="Arial" w:cs="Arial"/>
          <w:sz w:val="20"/>
          <w:szCs w:val="20"/>
          <w:lang w:val="lt-LT"/>
        </w:rPr>
        <w:t>smens dokumento</w:t>
      </w:r>
      <w:r w:rsidR="00910D53" w:rsidRPr="00A3743B">
        <w:rPr>
          <w:rFonts w:ascii="Arial" w:hAnsi="Arial" w:cs="Arial"/>
          <w:sz w:val="20"/>
          <w:szCs w:val="20"/>
          <w:lang w:val="lt-LT"/>
        </w:rPr>
        <w:t xml:space="preserve"> (pas</w:t>
      </w:r>
      <w:r w:rsidR="00B710D1" w:rsidRPr="00A3743B">
        <w:rPr>
          <w:rFonts w:ascii="Arial" w:hAnsi="Arial" w:cs="Arial"/>
          <w:sz w:val="20"/>
          <w:szCs w:val="20"/>
          <w:lang w:val="lt-LT"/>
        </w:rPr>
        <w:t>o</w:t>
      </w:r>
      <w:r w:rsidR="00910D53" w:rsidRPr="00A3743B">
        <w:rPr>
          <w:rFonts w:ascii="Arial" w:hAnsi="Arial" w:cs="Arial"/>
          <w:sz w:val="20"/>
          <w:szCs w:val="20"/>
          <w:lang w:val="lt-LT"/>
        </w:rPr>
        <w:t xml:space="preserve"> / asmens tapatybės kortelė</w:t>
      </w:r>
      <w:r w:rsidR="00B710D1" w:rsidRPr="00A3743B">
        <w:rPr>
          <w:rFonts w:ascii="Arial" w:hAnsi="Arial" w:cs="Arial"/>
          <w:sz w:val="20"/>
          <w:szCs w:val="20"/>
          <w:lang w:val="lt-LT"/>
        </w:rPr>
        <w:t>s</w:t>
      </w:r>
      <w:r w:rsidR="00910D53" w:rsidRPr="00A3743B">
        <w:rPr>
          <w:rFonts w:ascii="Arial" w:hAnsi="Arial" w:cs="Arial"/>
          <w:sz w:val="20"/>
          <w:szCs w:val="20"/>
          <w:lang w:val="lt-LT"/>
        </w:rPr>
        <w:t>)</w:t>
      </w:r>
      <w:r w:rsidR="00AB1316" w:rsidRPr="00A3743B">
        <w:rPr>
          <w:rFonts w:ascii="Arial" w:hAnsi="Arial" w:cs="Arial"/>
          <w:sz w:val="20"/>
          <w:szCs w:val="20"/>
          <w:lang w:val="lt-LT"/>
        </w:rPr>
        <w:t xml:space="preserve"> kopija.</w:t>
      </w:r>
    </w:p>
    <w:p w14:paraId="27515248" w14:textId="77777777" w:rsidR="00AB1316" w:rsidRDefault="00AB1316" w:rsidP="00AB1316">
      <w:pPr>
        <w:spacing w:line="360" w:lineRule="auto"/>
        <w:rPr>
          <w:rFonts w:ascii="Arial" w:hAnsi="Arial" w:cs="Arial"/>
          <w:sz w:val="20"/>
          <w:szCs w:val="20"/>
          <w:lang w:val="lt-LT"/>
        </w:rPr>
      </w:pPr>
    </w:p>
    <w:p w14:paraId="5A174A3F" w14:textId="77777777" w:rsidR="004C50C6" w:rsidRPr="00A3743B" w:rsidRDefault="004C50C6" w:rsidP="00AB1316">
      <w:pPr>
        <w:spacing w:line="360" w:lineRule="auto"/>
        <w:rPr>
          <w:rFonts w:ascii="Arial" w:hAnsi="Arial" w:cs="Arial"/>
          <w:sz w:val="20"/>
          <w:szCs w:val="20"/>
          <w:lang w:val="lt-LT"/>
        </w:rPr>
      </w:pPr>
    </w:p>
    <w:tbl>
      <w:tblPr>
        <w:tblStyle w:val="TableGrid"/>
        <w:tblW w:w="10490" w:type="dxa"/>
        <w:tblLook w:val="04A0" w:firstRow="1" w:lastRow="0" w:firstColumn="1" w:lastColumn="0" w:noHBand="0" w:noVBand="1"/>
      </w:tblPr>
      <w:tblGrid>
        <w:gridCol w:w="10490"/>
      </w:tblGrid>
      <w:tr w:rsidR="00BA4519" w:rsidRPr="00A3743B" w14:paraId="05E1008E" w14:textId="77777777" w:rsidTr="00BC25AF">
        <w:tc>
          <w:tcPr>
            <w:tcW w:w="104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CE495A" w14:textId="1196D50F" w:rsidR="00BA4519" w:rsidRPr="00A3743B" w:rsidRDefault="00BA4519" w:rsidP="00BC25AF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BA4519" w:rsidRPr="00A3743B" w14:paraId="398F464D" w14:textId="77777777" w:rsidTr="00BC25AF">
        <w:trPr>
          <w:trHeight w:val="183"/>
        </w:trPr>
        <w:tc>
          <w:tcPr>
            <w:tcW w:w="10490" w:type="dxa"/>
            <w:tcBorders>
              <w:left w:val="nil"/>
              <w:bottom w:val="nil"/>
              <w:right w:val="nil"/>
            </w:tcBorders>
          </w:tcPr>
          <w:p w14:paraId="23DEE8A2" w14:textId="59F9B905" w:rsidR="00BA4519" w:rsidRPr="00A3743B" w:rsidRDefault="00BA4519" w:rsidP="00BA4519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A3743B">
              <w:rPr>
                <w:rFonts w:ascii="Arial" w:hAnsi="Arial" w:cs="Arial"/>
                <w:sz w:val="20"/>
                <w:szCs w:val="20"/>
                <w:lang w:val="lt-LT"/>
              </w:rPr>
              <w:t>(</w:t>
            </w:r>
            <w:r w:rsidR="00721642" w:rsidRPr="00A3743B">
              <w:rPr>
                <w:rFonts w:ascii="Arial" w:hAnsi="Arial" w:cs="Arial"/>
                <w:sz w:val="20"/>
                <w:szCs w:val="20"/>
                <w:lang w:val="lt-LT"/>
              </w:rPr>
              <w:t>prašymo teikėjo vardas, pavardė, parašas</w:t>
            </w:r>
            <w:r w:rsidRPr="00A3743B">
              <w:rPr>
                <w:rFonts w:ascii="Arial" w:hAnsi="Arial" w:cs="Arial"/>
                <w:sz w:val="20"/>
                <w:szCs w:val="20"/>
                <w:lang w:val="lt-LT"/>
              </w:rPr>
              <w:t>)</w:t>
            </w:r>
          </w:p>
        </w:tc>
      </w:tr>
    </w:tbl>
    <w:p w14:paraId="4888BB55" w14:textId="77777777" w:rsidR="005172EE" w:rsidRPr="00A3743B" w:rsidRDefault="005172EE" w:rsidP="00BA4519">
      <w:pPr>
        <w:spacing w:line="360" w:lineRule="auto"/>
        <w:rPr>
          <w:rFonts w:ascii="Arial" w:hAnsi="Arial" w:cs="Arial"/>
          <w:sz w:val="20"/>
          <w:szCs w:val="20"/>
          <w:lang w:val="lt-LT"/>
        </w:rPr>
      </w:pPr>
    </w:p>
    <w:sectPr w:rsidR="005172EE" w:rsidRPr="00A3743B" w:rsidSect="008813E6">
      <w:type w:val="continuous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854C5"/>
    <w:multiLevelType w:val="hybridMultilevel"/>
    <w:tmpl w:val="C610F3F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9907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ocumentProtection w:edit="forms" w:formatting="1" w:enforcement="0"/>
  <w:defaultTabStop w:val="17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NDU0MjYzszAzNjBS0lEKTi0uzszPAykwqgUAPz9i2iwAAAA="/>
  </w:docVars>
  <w:rsids>
    <w:rsidRoot w:val="00C764EB"/>
    <w:rsid w:val="0008627A"/>
    <w:rsid w:val="00095475"/>
    <w:rsid w:val="001003A4"/>
    <w:rsid w:val="0016427D"/>
    <w:rsid w:val="003010A3"/>
    <w:rsid w:val="00381700"/>
    <w:rsid w:val="00464CF6"/>
    <w:rsid w:val="00491929"/>
    <w:rsid w:val="004B4128"/>
    <w:rsid w:val="004C50C6"/>
    <w:rsid w:val="005172EE"/>
    <w:rsid w:val="00557D0C"/>
    <w:rsid w:val="005B036D"/>
    <w:rsid w:val="005D7EA0"/>
    <w:rsid w:val="00686F25"/>
    <w:rsid w:val="006A58C8"/>
    <w:rsid w:val="00704ECB"/>
    <w:rsid w:val="00721642"/>
    <w:rsid w:val="007A13AC"/>
    <w:rsid w:val="007A5E29"/>
    <w:rsid w:val="008813E6"/>
    <w:rsid w:val="008A030E"/>
    <w:rsid w:val="008A5AC1"/>
    <w:rsid w:val="008D1C08"/>
    <w:rsid w:val="008F4744"/>
    <w:rsid w:val="008F5FD3"/>
    <w:rsid w:val="00901B9E"/>
    <w:rsid w:val="00910D53"/>
    <w:rsid w:val="00920A72"/>
    <w:rsid w:val="00983084"/>
    <w:rsid w:val="00A05F48"/>
    <w:rsid w:val="00A3743B"/>
    <w:rsid w:val="00AB1316"/>
    <w:rsid w:val="00AC43E5"/>
    <w:rsid w:val="00AD7914"/>
    <w:rsid w:val="00AF258A"/>
    <w:rsid w:val="00B710D1"/>
    <w:rsid w:val="00B82E5F"/>
    <w:rsid w:val="00B94EE0"/>
    <w:rsid w:val="00BA4519"/>
    <w:rsid w:val="00BC0C79"/>
    <w:rsid w:val="00BC25AF"/>
    <w:rsid w:val="00BD19C0"/>
    <w:rsid w:val="00BD616B"/>
    <w:rsid w:val="00BE58DB"/>
    <w:rsid w:val="00C764EB"/>
    <w:rsid w:val="00D52AA5"/>
    <w:rsid w:val="00D55114"/>
    <w:rsid w:val="00DB2799"/>
    <w:rsid w:val="00DD3A60"/>
    <w:rsid w:val="00E67642"/>
    <w:rsid w:val="00EB1EF1"/>
    <w:rsid w:val="00EE0F37"/>
    <w:rsid w:val="00F443A7"/>
    <w:rsid w:val="00FA3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967D3BA"/>
  <w15:chartTrackingRefBased/>
  <w15:docId w15:val="{32643C75-AD01-4149-9918-2A137922F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C764EB"/>
    <w:pPr>
      <w:keepNext/>
      <w:jc w:val="center"/>
      <w:outlineLvl w:val="0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764EB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B82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F25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5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58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5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58A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5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58A"/>
    <w:rPr>
      <w:rFonts w:ascii="Segoe UI" w:eastAsia="Times New Roman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7A13AC"/>
    <w:rPr>
      <w:color w:val="808080"/>
    </w:rPr>
  </w:style>
  <w:style w:type="paragraph" w:styleId="ListParagraph">
    <w:name w:val="List Paragraph"/>
    <w:basedOn w:val="Normal"/>
    <w:uiPriority w:val="34"/>
    <w:qFormat/>
    <w:rsid w:val="005172EE"/>
    <w:pPr>
      <w:ind w:left="720"/>
      <w:contextualSpacing/>
    </w:pPr>
  </w:style>
  <w:style w:type="character" w:customStyle="1" w:styleId="Stilius1">
    <w:name w:val="Stilius1"/>
    <w:basedOn w:val="DefaultParagraphFont"/>
    <w:uiPriority w:val="1"/>
    <w:rsid w:val="008A030E"/>
    <w:rPr>
      <w:rFonts w:ascii="Arial" w:hAnsi="Arial"/>
      <w:sz w:val="22"/>
    </w:rPr>
  </w:style>
  <w:style w:type="character" w:customStyle="1" w:styleId="Stilius2">
    <w:name w:val="Stilius2"/>
    <w:basedOn w:val="DefaultParagraphFont"/>
    <w:uiPriority w:val="1"/>
    <w:rsid w:val="008A030E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9574376989644B99A03B2A4CA8F95E" ma:contentTypeVersion="14" ma:contentTypeDescription="Create a new document." ma:contentTypeScope="" ma:versionID="738be8f4e3d160e83a2e7fe4ea2bc9e4">
  <xsd:schema xmlns:xsd="http://www.w3.org/2001/XMLSchema" xmlns:xs="http://www.w3.org/2001/XMLSchema" xmlns:p="http://schemas.microsoft.com/office/2006/metadata/properties" xmlns:ns3="a5457696-9ff6-49bb-8e35-79974370518b" xmlns:ns4="65b8b6eb-5fba-42dc-8209-282384e52679" targetNamespace="http://schemas.microsoft.com/office/2006/metadata/properties" ma:root="true" ma:fieldsID="af699f6548aa6e22c65a2a4416ee3217" ns3:_="" ns4:_="">
    <xsd:import namespace="a5457696-9ff6-49bb-8e35-79974370518b"/>
    <xsd:import namespace="65b8b6eb-5fba-42dc-8209-282384e52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57696-9ff6-49bb-8e35-7997437051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8b6eb-5fba-42dc-8209-282384e52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70EFD6-49D6-4A4E-B3C2-A9526079E7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6F5935-3678-46A3-9197-B0CA5A6D46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975CD3-9A91-494A-9445-88F21CDD2C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457696-9ff6-49bb-8e35-79974370518b"/>
    <ds:schemaRef ds:uri="65b8b6eb-5fba-42dc-8209-282384e52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9E155A-63F9-412B-82FE-42AAE1A98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25</Words>
  <Characters>998</Characters>
  <Application>Microsoft Office Word</Application>
  <DocSecurity>0</DocSecurity>
  <Lines>36</Lines>
  <Paragraphs>2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VU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s Jankūnas</dc:creator>
  <cp:keywords/>
  <dc:description/>
  <cp:lastModifiedBy>Erikas Jankūnas</cp:lastModifiedBy>
  <cp:revision>34</cp:revision>
  <cp:lastPrinted>2023-08-03T12:19:00Z</cp:lastPrinted>
  <dcterms:created xsi:type="dcterms:W3CDTF">2022-08-17T12:40:00Z</dcterms:created>
  <dcterms:modified xsi:type="dcterms:W3CDTF">2023-08-03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9574376989644B99A03B2A4CA8F95E</vt:lpwstr>
  </property>
</Properties>
</file>